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1BB54" w14:textId="77777777" w:rsidR="00364A0E" w:rsidRPr="00364A0E" w:rsidRDefault="00364A0E" w:rsidP="00364A0E">
      <w:pPr>
        <w:rPr>
          <w:rFonts w:ascii="Calibri" w:eastAsia="Calibri" w:hAnsi="Calibri" w:cs="Times New Roman"/>
        </w:rPr>
      </w:pPr>
    </w:p>
    <w:tbl>
      <w:tblPr>
        <w:tblW w:w="10320" w:type="dxa"/>
        <w:tblInd w:w="-4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35"/>
        <w:gridCol w:w="5185"/>
      </w:tblGrid>
      <w:tr w:rsidR="00364A0E" w:rsidRPr="00364A0E" w14:paraId="04DDE6FC" w14:textId="77777777" w:rsidTr="00564E7F">
        <w:tc>
          <w:tcPr>
            <w:tcW w:w="10320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193C6BF2" w14:textId="77777777" w:rsidR="00364A0E" w:rsidRPr="00364A0E" w:rsidRDefault="00364A0E" w:rsidP="00364A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  <w:p w14:paraId="3E05E214" w14:textId="77777777" w:rsidR="00364A0E" w:rsidRPr="00364A0E" w:rsidRDefault="00364A0E" w:rsidP="00364A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  <w:t>OBRAZAC</w:t>
            </w:r>
          </w:p>
          <w:p w14:paraId="02BEF7D4" w14:textId="77777777" w:rsidR="00364A0E" w:rsidRPr="00364A0E" w:rsidRDefault="00364A0E" w:rsidP="00364A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  <w:t xml:space="preserve">sudjelovanja javnosti u internetskom savjetovanju o nacrtu prijedloga odluke </w:t>
            </w:r>
          </w:p>
          <w:p w14:paraId="73363C55" w14:textId="77777777" w:rsidR="00364A0E" w:rsidRPr="00364A0E" w:rsidRDefault="00364A0E" w:rsidP="00364A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  <w:t xml:space="preserve">ili drugog općeg akta </w:t>
            </w:r>
          </w:p>
          <w:p w14:paraId="02B56B31" w14:textId="77777777" w:rsidR="00364A0E" w:rsidRPr="00364A0E" w:rsidRDefault="00364A0E" w:rsidP="00364A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364A0E" w:rsidRPr="00364A0E" w14:paraId="2348B95E" w14:textId="77777777" w:rsidTr="00564E7F">
        <w:trPr>
          <w:trHeight w:val="481"/>
        </w:trPr>
        <w:tc>
          <w:tcPr>
            <w:tcW w:w="5135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2FD28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  <w:t>Naziv nacrta odluke ili drugog općeg akta o kojem se provodi savjetovanje</w:t>
            </w:r>
          </w:p>
        </w:tc>
        <w:tc>
          <w:tcPr>
            <w:tcW w:w="5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37E6CD6D" w14:textId="77777777" w:rsidR="00364A0E" w:rsidRPr="00364A0E" w:rsidRDefault="00364A0E" w:rsidP="00364A0E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</w:p>
          <w:p w14:paraId="2C639A5A" w14:textId="77777777" w:rsidR="00364A0E" w:rsidRPr="00364A0E" w:rsidRDefault="00364A0E" w:rsidP="00364A0E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Nacrt prijedloga Odluke </w:t>
            </w:r>
            <w:r w:rsidRPr="00364A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o izmjenama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i dopunama </w:t>
            </w:r>
            <w:r w:rsidRPr="00364A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luke o načinu ostvarivanja prednosti pri upisu djece u dječje vrtiće kojima je osnivač Grad Zagreb</w:t>
            </w:r>
            <w:r w:rsidRPr="00364A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hr-HR"/>
              </w:rPr>
              <w:t xml:space="preserve"> </w:t>
            </w:r>
          </w:p>
          <w:p w14:paraId="04253AAD" w14:textId="77777777" w:rsidR="00364A0E" w:rsidRPr="00364A0E" w:rsidRDefault="00364A0E" w:rsidP="00364A0E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</w:p>
        </w:tc>
      </w:tr>
      <w:tr w:rsidR="00364A0E" w:rsidRPr="00364A0E" w14:paraId="4794910D" w14:textId="77777777" w:rsidTr="00564E7F">
        <w:trPr>
          <w:trHeight w:val="410"/>
        </w:trPr>
        <w:tc>
          <w:tcPr>
            <w:tcW w:w="5135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FC1FAB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  <w:t xml:space="preserve">Naziv gradskog upravnog tijela nadležnog za izradu nacrta </w:t>
            </w:r>
          </w:p>
        </w:tc>
        <w:tc>
          <w:tcPr>
            <w:tcW w:w="5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5E57B8C3" w14:textId="77777777" w:rsidR="00364A0E" w:rsidRPr="00364A0E" w:rsidRDefault="00364A0E" w:rsidP="00364A0E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64A0E">
              <w:rPr>
                <w:rFonts w:ascii="Times New Roman" w:eastAsia="Calibri" w:hAnsi="Times New Roman" w:cs="Times New Roman"/>
                <w:sz w:val="24"/>
                <w:szCs w:val="24"/>
              </w:rPr>
              <w:t>Gradski ured za obrazovanje, sport i mlade</w:t>
            </w:r>
          </w:p>
          <w:p w14:paraId="66580247" w14:textId="77777777" w:rsidR="00364A0E" w:rsidRPr="00364A0E" w:rsidRDefault="00364A0E" w:rsidP="00364A0E">
            <w:pPr>
              <w:spacing w:after="0" w:line="240" w:lineRule="auto"/>
              <w:ind w:left="705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95C5E25" w14:textId="77777777" w:rsidR="00364A0E" w:rsidRPr="00364A0E" w:rsidRDefault="00364A0E" w:rsidP="00364A0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</w:pPr>
          </w:p>
        </w:tc>
      </w:tr>
      <w:tr w:rsidR="00364A0E" w:rsidRPr="00364A0E" w14:paraId="71DBE674" w14:textId="77777777" w:rsidTr="00564E7F">
        <w:trPr>
          <w:trHeight w:val="410"/>
        </w:trPr>
        <w:tc>
          <w:tcPr>
            <w:tcW w:w="5135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D70DF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  <w:t xml:space="preserve">Obrazloženje razloga i ciljeva koji se žele postići donošenjem akta </w:t>
            </w:r>
          </w:p>
        </w:tc>
        <w:tc>
          <w:tcPr>
            <w:tcW w:w="5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  <w:hideMark/>
          </w:tcPr>
          <w:p w14:paraId="322FE9FD" w14:textId="77777777" w:rsidR="00364A0E" w:rsidRDefault="00364A0E" w:rsidP="00364A0E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hr-HR"/>
              </w:rPr>
              <w:t>Nacrt prijedloga</w:t>
            </w:r>
            <w:r w:rsidRPr="00364A0E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Odluke </w:t>
            </w:r>
            <w:r w:rsidRPr="00364A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 izmjenam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i dopunama</w:t>
            </w:r>
            <w:r w:rsidRPr="00364A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Odluke o načinu ostvarivanja prednosti pri upisu djece u dječje vrtiće kojima je osnivač Grad Zagreb ima za</w:t>
            </w:r>
            <w:r w:rsidRPr="00364A0E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cilj daljnje jačanje dostupnosti programa predškolskog odgoja i obrazovanja u Gradu Zagrebu za sve.</w:t>
            </w:r>
          </w:p>
          <w:p w14:paraId="7330539E" w14:textId="77777777" w:rsidR="00364A0E" w:rsidRPr="00364A0E" w:rsidRDefault="00364A0E" w:rsidP="00364A0E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Kontinuiranim praćenjem primjene odredaba važeće Odluke u praksi, analizirali su se podatci, osobito u odnosu na promjene društveno-ekonomskih okolnosti, i s tim u vezi  promišljalo o daljnjem unaprjeđenju postojećeg </w:t>
            </w:r>
            <w:r w:rsidRPr="003050CA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modela za ostvarivanje prednosti pri upisu djece u gradske dječje vrtiće</w:t>
            </w:r>
            <w:r w:rsidRPr="00364A0E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. </w:t>
            </w:r>
          </w:p>
          <w:p w14:paraId="2004C3E5" w14:textId="77777777" w:rsidR="00364A0E" w:rsidRPr="00364A0E" w:rsidRDefault="007E3279" w:rsidP="007E3279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P</w:t>
            </w:r>
            <w:r w:rsidRPr="007E3279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redlaže se posebnim člankom definirati/odrediti da se područjem pojedinog gradskog dječjeg vrtića, u smislu ove odluke, smatra gradska četvrt na području koje se nalazi sjedište i gradska četvrt na području koje se nalazi područni objekt tog gradskog dječjeg vrtića. Predloženim se svim zainteresiranim roditeljima/skrbnicima pruža pravo izbora i mogućnost za upis djeteta u gradski dječji vrtić čiji je centralni ili područni objekt  najbliži mjestu stanovanja. Nadalje, u praksi se pokazalo da je nužno voditi brigu i o zapaženim recentnim tendencijama i događajima u društvu (npr. promjene funkcije obitelji kao društvene institucije) te uzeti u obzir okolnosti uslijed kojih roditelji/skrbnici imaju različite adrese prebivališta (u slučajevima kao što je npr. razvod braka, zaposlenje, preseljenje, lošije imovno stanje, nesređene obiteljske prilike, strani državljani i sl.), ali i općenito integraciji stranaca kao ključnog dijela postmigracijskih procesa (tj. dvosmjernog procesa međusobne prilagodbe kako stranaca tako i hrvatskih državljana) i prema tome uskladiti postojeći model na način da kod </w:t>
            </w:r>
            <w:r w:rsidRPr="007E3279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lastRenderedPageBreak/>
              <w:t xml:space="preserve">utvrđivanja kriterija za ostvarivanje prednosti pri upisu u gradske dječje vrtiće fokus bude na djetetu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A</w:t>
            </w:r>
            <w:r w:rsidRPr="007E3279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nalizirajući i odmjeravajući trenutačne okolnosti, a pritom se vodeći time da djetetov najbolji interes bude od primarnog značaja, predloženim odredbama osobito se vodilo račun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i </w:t>
            </w:r>
            <w:r w:rsidRPr="007E3279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o ranjivim skupinam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: </w:t>
            </w:r>
            <w:r w:rsidRPr="007E3279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o djeci pod skrbništvom, djeci koja su smještena u udomiteljske obitelji/u dom za djecu/kod drugog pružatelja socijalne usluge smještaja sukladno propisima kojima se uređuje socijalna skrb, kao i o djeci stranih državljan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(</w:t>
            </w:r>
            <w:r w:rsidRPr="007E3279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naročito uzimajući u obzir ostvarivanje prava stranih državljana koja se temelje na uvjetima za prijavu prebivališta, npr. roditelji/skrbnici strani državljani te posljedično i njihova djeca pravo prijave prebivališta ostvaruju tek nakon zadovoljenja svih propisanih uvjeta i po protoku višegodišnjeg perioda određenih odredbama posebnih zakona, a nerijetko tada djeca već budu školski obveznic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).</w:t>
            </w:r>
          </w:p>
        </w:tc>
      </w:tr>
      <w:tr w:rsidR="00364A0E" w:rsidRPr="00364A0E" w14:paraId="3FF9FAE1" w14:textId="77777777" w:rsidTr="00564E7F">
        <w:trPr>
          <w:trHeight w:val="756"/>
        </w:trPr>
        <w:tc>
          <w:tcPr>
            <w:tcW w:w="10320" w:type="dxa"/>
            <w:gridSpan w:val="2"/>
            <w:tcBorders>
              <w:top w:val="single" w:sz="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vAlign w:val="center"/>
            <w:hideMark/>
          </w:tcPr>
          <w:p w14:paraId="1C24EE2C" w14:textId="77777777" w:rsidR="00364A0E" w:rsidRPr="00364A0E" w:rsidRDefault="00364A0E" w:rsidP="00364A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  <w:lastRenderedPageBreak/>
              <w:t>Razdoblje internetskog savjetovanja</w:t>
            </w:r>
          </w:p>
          <w:p w14:paraId="4FD1D58A" w14:textId="77777777" w:rsidR="00364A0E" w:rsidRPr="00364A0E" w:rsidRDefault="00364A0E" w:rsidP="00364A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(</w:t>
            </w:r>
            <w:r w:rsidRPr="00364A0E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softHyphen/>
            </w:r>
            <w:r w:rsidRPr="00364A0E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softHyphen/>
            </w:r>
            <w:r w:rsidRPr="00364A0E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softHyphen/>
            </w:r>
            <w:r w:rsidRPr="00364A0E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softHyphen/>
              <w:t>2</w:t>
            </w:r>
            <w: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7</w:t>
            </w:r>
            <w:r w:rsidRPr="00364A0E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9</w:t>
            </w:r>
            <w:r w:rsidRPr="00364A0E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.2024. – 2</w:t>
            </w:r>
            <w: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7</w:t>
            </w:r>
            <w:r w:rsidRPr="00364A0E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10</w:t>
            </w:r>
            <w:r w:rsidRPr="00364A0E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.2024.)</w:t>
            </w:r>
          </w:p>
        </w:tc>
      </w:tr>
      <w:tr w:rsidR="00364A0E" w:rsidRPr="00364A0E" w14:paraId="198B30ED" w14:textId="77777777" w:rsidTr="00564E7F">
        <w:trPr>
          <w:trHeight w:val="1090"/>
        </w:trPr>
        <w:tc>
          <w:tcPr>
            <w:tcW w:w="5135" w:type="dxa"/>
            <w:tcBorders>
              <w:top w:val="thickThinSmallGap" w:sz="2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A6B38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Ime i prezime osobe odnosno naziv predstavnika zainteresirane javnosti koja daje svoje primjedbe i prijedloge na predloženi nacrt</w:t>
            </w:r>
          </w:p>
        </w:tc>
        <w:tc>
          <w:tcPr>
            <w:tcW w:w="5185" w:type="dxa"/>
            <w:tcBorders>
              <w:top w:val="thickThinSmallGap" w:sz="2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3490293F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364A0E" w:rsidRPr="00364A0E" w14:paraId="56417D7A" w14:textId="77777777" w:rsidTr="00564E7F">
        <w:trPr>
          <w:trHeight w:val="689"/>
        </w:trPr>
        <w:tc>
          <w:tcPr>
            <w:tcW w:w="5135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E0C22D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Interes, odnosno kategorija i brojnost korisnika koje predstavljate</w:t>
            </w:r>
          </w:p>
        </w:tc>
        <w:tc>
          <w:tcPr>
            <w:tcW w:w="5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4885F62A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364A0E" w:rsidRPr="00364A0E" w14:paraId="263FB652" w14:textId="77777777" w:rsidTr="00564E7F">
        <w:trPr>
          <w:trHeight w:val="544"/>
        </w:trPr>
        <w:tc>
          <w:tcPr>
            <w:tcW w:w="5135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779174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Načelne primjedbe i prijedlozi na predloženi nacrt akta s obrazloženjem</w:t>
            </w:r>
          </w:p>
        </w:tc>
        <w:tc>
          <w:tcPr>
            <w:tcW w:w="5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6B13EAB3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  <w:p w14:paraId="761FD3E1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  <w:p w14:paraId="3E104C82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  <w:p w14:paraId="1253F51D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  <w:p w14:paraId="39EF23DD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364A0E" w:rsidRPr="00364A0E" w14:paraId="474C168A" w14:textId="77777777" w:rsidTr="00564E7F">
        <w:trPr>
          <w:trHeight w:val="1782"/>
        </w:trPr>
        <w:tc>
          <w:tcPr>
            <w:tcW w:w="5135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223E1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Primjedbe i prijedlozi na pojedine članke nacrta prijedloga akta s obrazloženjem</w:t>
            </w:r>
          </w:p>
          <w:p w14:paraId="05676282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  <w:p w14:paraId="6A3ABAC3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hr-HR"/>
              </w:rPr>
            </w:pPr>
          </w:p>
        </w:tc>
        <w:tc>
          <w:tcPr>
            <w:tcW w:w="5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6A1BCB1D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364A0E" w:rsidRPr="00364A0E" w14:paraId="6537570C" w14:textId="77777777" w:rsidTr="00564E7F">
        <w:trPr>
          <w:trHeight w:val="1236"/>
        </w:trPr>
        <w:tc>
          <w:tcPr>
            <w:tcW w:w="5135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98167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Ime i prezime osobe (ili osoba) koja je sastavljala primjedbe i prijedloge ili osobe koja predstavlja zainteresiranu javnost, e-mail ili drugi podaci za kontakt</w:t>
            </w:r>
          </w:p>
        </w:tc>
        <w:tc>
          <w:tcPr>
            <w:tcW w:w="5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00B61B06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364A0E" w:rsidRPr="00364A0E" w14:paraId="3727B372" w14:textId="77777777" w:rsidTr="00564E7F">
        <w:trPr>
          <w:trHeight w:val="531"/>
        </w:trPr>
        <w:tc>
          <w:tcPr>
            <w:tcW w:w="5135" w:type="dxa"/>
            <w:tcBorders>
              <w:top w:val="single" w:sz="4" w:space="0" w:color="auto"/>
              <w:left w:val="thickThinSmallGap" w:sz="24" w:space="0" w:color="auto"/>
              <w:bottom w:val="thickThinSmallGap" w:sz="24" w:space="0" w:color="auto"/>
              <w:right w:val="single" w:sz="4" w:space="0" w:color="auto"/>
            </w:tcBorders>
            <w:vAlign w:val="center"/>
            <w:hideMark/>
          </w:tcPr>
          <w:p w14:paraId="17134519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Datum dostavljanja</w:t>
            </w:r>
          </w:p>
        </w:tc>
        <w:tc>
          <w:tcPr>
            <w:tcW w:w="5185" w:type="dxa"/>
            <w:tcBorders>
              <w:top w:val="single" w:sz="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  <w:vAlign w:val="center"/>
          </w:tcPr>
          <w:p w14:paraId="594E97F0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</w:tbl>
    <w:p w14:paraId="091BED6A" w14:textId="77777777" w:rsidR="0083150A" w:rsidRDefault="0083150A" w:rsidP="00364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0F6FBC8D" w14:textId="77777777" w:rsidR="0083150A" w:rsidRDefault="0083150A" w:rsidP="00364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4CA113CF" w14:textId="77777777" w:rsidR="00364A0E" w:rsidRPr="00364A0E" w:rsidRDefault="00364A0E" w:rsidP="00364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364A0E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lastRenderedPageBreak/>
        <w:t>Važna napomena:</w:t>
      </w:r>
    </w:p>
    <w:p w14:paraId="5A81DAF1" w14:textId="77777777" w:rsidR="00364A0E" w:rsidRPr="00364A0E" w:rsidRDefault="00364A0E" w:rsidP="00364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364A0E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 xml:space="preserve">Popunjeni obrazac dostaviti na adresu elektroničke pošte:  </w:t>
      </w:r>
      <w:hyperlink r:id="rId4" w:history="1">
        <w:r w:rsidRPr="00364A0E">
          <w:rPr>
            <w:rFonts w:ascii="Times New Roman" w:eastAsia="Times New Roman" w:hAnsi="Times New Roman" w:cs="Times New Roman"/>
            <w:b/>
            <w:color w:val="0563C1"/>
            <w:sz w:val="24"/>
            <w:szCs w:val="24"/>
            <w:u w:val="single"/>
            <w:lang w:eastAsia="hr-HR"/>
          </w:rPr>
          <w:t>gu-osm@zagreb.hr</w:t>
        </w:r>
      </w:hyperlink>
      <w:r w:rsidRPr="00364A0E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 xml:space="preserve"> </w:t>
      </w:r>
    </w:p>
    <w:p w14:paraId="42B93B39" w14:textId="77777777" w:rsidR="00364A0E" w:rsidRPr="00364A0E" w:rsidRDefault="00364A0E" w:rsidP="00364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364A0E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zaključno do 2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7</w:t>
      </w:r>
      <w:r w:rsidRPr="00364A0E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.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10</w:t>
      </w:r>
      <w:r w:rsidRPr="00364A0E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.2024.</w:t>
      </w:r>
    </w:p>
    <w:p w14:paraId="5721D438" w14:textId="62F1EC34" w:rsidR="00364A0E" w:rsidRPr="00364A0E" w:rsidRDefault="00364A0E" w:rsidP="00364A0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  <w:r w:rsidRPr="00364A0E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zh-CN"/>
        </w:rPr>
        <w:t xml:space="preserve">Po završetku savjetovanja, sve pristigle primjedbe/prijedlozi bit će javno dostupni na internetskoj stranici Grada Zagreba. </w:t>
      </w:r>
      <w:r w:rsidRPr="00364A0E"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  <w:t>Ukoliko ne želite da Vaši osobni podaci (ime i prezime) budu javno objavljeni, molimo da to jasno istaknete pri slanju obrasca.</w:t>
      </w:r>
    </w:p>
    <w:p w14:paraId="47D7525E" w14:textId="77777777" w:rsidR="00364A0E" w:rsidRPr="00364A0E" w:rsidRDefault="00364A0E" w:rsidP="00364A0E">
      <w:pPr>
        <w:spacing w:after="0" w:line="276" w:lineRule="auto"/>
        <w:jc w:val="center"/>
        <w:outlineLvl w:val="0"/>
        <w:rPr>
          <w:rFonts w:ascii="Times New Roman" w:eastAsia="Calibri" w:hAnsi="Times New Roman" w:cs="Times New Roman"/>
          <w:b/>
          <w:sz w:val="24"/>
          <w:szCs w:val="24"/>
        </w:rPr>
      </w:pPr>
      <w:r w:rsidRPr="00364A0E">
        <w:rPr>
          <w:rFonts w:ascii="Times New Roman" w:eastAsia="Calibri" w:hAnsi="Times New Roman" w:cs="Times New Roman"/>
          <w:b/>
          <w:sz w:val="24"/>
          <w:szCs w:val="24"/>
        </w:rPr>
        <w:t>Anonimni, uvredljivi i irelevantni komentari neće se objaviti.</w:t>
      </w:r>
    </w:p>
    <w:p w14:paraId="2A7FBAD0" w14:textId="77777777" w:rsidR="00364A0E" w:rsidRPr="00364A0E" w:rsidRDefault="00364A0E" w:rsidP="00364A0E">
      <w:pPr>
        <w:rPr>
          <w:rFonts w:ascii="Calibri" w:eastAsia="Calibri" w:hAnsi="Calibri" w:cs="Times New Roman"/>
        </w:rPr>
      </w:pPr>
    </w:p>
    <w:p w14:paraId="012E8F2A" w14:textId="77777777" w:rsidR="00364A0E" w:rsidRPr="00364A0E" w:rsidRDefault="00364A0E" w:rsidP="00364A0E">
      <w:pPr>
        <w:rPr>
          <w:rFonts w:ascii="Calibri" w:eastAsia="Calibri" w:hAnsi="Calibri" w:cs="Times New Roman"/>
        </w:rPr>
      </w:pPr>
    </w:p>
    <w:p w14:paraId="7236EA50" w14:textId="77777777" w:rsidR="004D231F" w:rsidRDefault="004D231F"/>
    <w:sectPr w:rsidR="004D231F" w:rsidSect="00A516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Q0tDA2MjUytDQ3tDBR0lEKTi0uzszPAykwrAUA7tDZuCwAAAA="/>
  </w:docVars>
  <w:rsids>
    <w:rsidRoot w:val="00364A0E"/>
    <w:rsid w:val="00364A0E"/>
    <w:rsid w:val="004D231F"/>
    <w:rsid w:val="00772D22"/>
    <w:rsid w:val="007E3279"/>
    <w:rsid w:val="0083150A"/>
    <w:rsid w:val="008B32BB"/>
    <w:rsid w:val="00912151"/>
    <w:rsid w:val="00B645C5"/>
    <w:rsid w:val="00E55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793DEB"/>
  <w15:chartTrackingRefBased/>
  <w15:docId w15:val="{9A371253-FEC7-43A3-9C40-62FF22E1C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gu-osm@zagreb.h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625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d Zagreb</Company>
  <LinksUpToDate>false</LinksUpToDate>
  <CharactersWithSpaces>4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lasnović</dc:creator>
  <cp:keywords/>
  <dc:description/>
  <cp:lastModifiedBy>Petar Hokman</cp:lastModifiedBy>
  <cp:revision>5</cp:revision>
  <dcterms:created xsi:type="dcterms:W3CDTF">2024-09-27T10:19:00Z</dcterms:created>
  <dcterms:modified xsi:type="dcterms:W3CDTF">2024-09-27T13:45:00Z</dcterms:modified>
</cp:coreProperties>
</file>